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69B80E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9AD7D7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01A7F1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10D9F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3430A8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4B6CB8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67B809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CA785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E0F77B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96069B" w14:textId="77777777" w:rsidR="0037013B" w:rsidRPr="007B68B1" w:rsidRDefault="0037013B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FC6779" w14:textId="7182EB9E" w:rsidR="00713332" w:rsidRPr="007B68B1" w:rsidRDefault="00713332" w:rsidP="00713332">
      <w:pPr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68B1">
        <w:rPr>
          <w:rFonts w:ascii="Times New Roman" w:hAnsi="Times New Roman" w:cs="Times New Roman"/>
          <w:b/>
          <w:bCs/>
          <w:sz w:val="24"/>
          <w:szCs w:val="24"/>
        </w:rPr>
        <w:t>Supplemental Materials</w:t>
      </w:r>
    </w:p>
    <w:p w14:paraId="343CD96A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B8E21A0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618463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36B5AD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2A661B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93E551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B44CAA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4362777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3A1056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A1244FF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DA4491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132C6A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23E72D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D48444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172982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21DEFC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36368F" w14:textId="77777777" w:rsidR="00713332" w:rsidRPr="007B68B1" w:rsidRDefault="00713332" w:rsidP="0091491E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CFF9404" w14:textId="77777777" w:rsidR="0037013B" w:rsidRPr="007B68B1" w:rsidRDefault="0037013B">
      <w:pPr>
        <w:rPr>
          <w:rFonts w:ascii="Times New Roman" w:hAnsi="Times New Roman" w:cs="Times New Roman"/>
          <w:sz w:val="24"/>
          <w:szCs w:val="24"/>
        </w:rPr>
      </w:pPr>
      <w:r w:rsidRPr="007B68B1">
        <w:rPr>
          <w:rFonts w:ascii="Times New Roman" w:hAnsi="Times New Roman" w:cs="Times New Roman"/>
          <w:sz w:val="24"/>
          <w:szCs w:val="24"/>
        </w:rPr>
        <w:br w:type="page"/>
      </w:r>
    </w:p>
    <w:p w14:paraId="3E0F6287" w14:textId="652DE6E4" w:rsidR="006706E8" w:rsidRPr="007B68B1" w:rsidRDefault="0091491E" w:rsidP="00CE0CCB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B68B1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1</w:t>
      </w:r>
    </w:p>
    <w:p w14:paraId="79B51B83" w14:textId="62C94788" w:rsidR="0091491E" w:rsidRPr="007B68B1" w:rsidRDefault="0091491E" w:rsidP="00CE0CCB">
      <w:pPr>
        <w:spacing w:line="48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7B68B1">
        <w:rPr>
          <w:rFonts w:ascii="Times New Roman" w:hAnsi="Times New Roman" w:cs="Times New Roman"/>
          <w:i/>
          <w:iCs/>
          <w:sz w:val="24"/>
          <w:szCs w:val="24"/>
        </w:rPr>
        <w:t xml:space="preserve">Correlations </w:t>
      </w:r>
      <w:r w:rsidR="0037013B" w:rsidRPr="007B68B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7B68B1">
        <w:rPr>
          <w:rFonts w:ascii="Times New Roman" w:hAnsi="Times New Roman" w:cs="Times New Roman"/>
          <w:i/>
          <w:iCs/>
          <w:sz w:val="24"/>
          <w:szCs w:val="24"/>
        </w:rPr>
        <w:t xml:space="preserve">mong Study Variable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519"/>
        <w:gridCol w:w="938"/>
        <w:gridCol w:w="938"/>
        <w:gridCol w:w="938"/>
        <w:gridCol w:w="938"/>
        <w:gridCol w:w="938"/>
        <w:gridCol w:w="938"/>
        <w:gridCol w:w="941"/>
        <w:gridCol w:w="941"/>
        <w:gridCol w:w="931"/>
      </w:tblGrid>
      <w:tr w:rsidR="00A02ADC" w:rsidRPr="008320D8" w14:paraId="3AD0F91E" w14:textId="77777777" w:rsidTr="0033686B">
        <w:trPr>
          <w:trHeight w:val="315"/>
        </w:trPr>
        <w:tc>
          <w:tcPr>
            <w:tcW w:w="17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7C43E" w14:textId="77777777" w:rsidR="00A02ADC" w:rsidRPr="007B68B1" w:rsidRDefault="00A02ADC" w:rsidP="00D45B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04DDF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84B91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7AE5A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880C5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0E9BF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D4189C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C0D270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6149E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3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1A3AE" w14:textId="77777777" w:rsidR="00A02ADC" w:rsidRPr="008320D8" w:rsidRDefault="00A02ADC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33686B" w:rsidRPr="008320D8" w14:paraId="598EFD61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C27F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Child Sex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F70BB" w14:textId="1515698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493AB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1E9E1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61FA7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050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21889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40E8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DA7C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39CB0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66313CDD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B4C3A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Grad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2CAE" w14:textId="2188C5AC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E05B" w14:textId="3995D48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F866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25EB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A591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80A4A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9CE9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3834A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09641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360D33B1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D0DE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General anxiety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7B50" w14:textId="17141AC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7B6A" w14:textId="7953D5C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52B2" w14:textId="22C1E1A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518D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98030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795D7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423A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A53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989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454C944F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4E38B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imer Block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A27F6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BC163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D59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1D60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FD5D3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AD358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AD30C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F6BC6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3A6F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644E4918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26854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Math anxiety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918E2" w14:textId="203C0CF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C830C" w14:textId="3AC9BD3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4164" w14:textId="26F5A8F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597F5" w14:textId="5AC16B5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6AF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A90B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BAC7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5463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299C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26FAA762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0EA3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 Task performance accuracy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952C9" w14:textId="2E529E3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9E579" w14:textId="78D9FC4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47D8" w14:textId="4651AFE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21118" w14:textId="65CB94F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6A794" w14:textId="7B9E602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94C9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3A97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89717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1FED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63429D1F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1DBC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 Task performance reaction tim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ABE8" w14:textId="686BBE6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0D1CC" w14:textId="2300370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7C3E" w14:textId="46D669E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4170A" w14:textId="633159A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9D2B" w14:textId="0D06BBF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5FDA" w14:textId="7665EBD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0E1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8DAE8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B0B9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561EDF8D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28807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 Attention to distractor first fixation onse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3F3F" w14:textId="03FF30B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  <w:r w:rsidR="00F93B56"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3166" w14:textId="5A4B71D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E3E7" w14:textId="2AAA21E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0A8F" w14:textId="7749BFF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CA51" w14:textId="653175E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7260" w14:textId="50EF109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8465" w14:textId="3226A8D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E0762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2A0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1FD4EDFA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070D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 Attention to distractor fixation cou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6DF7" w14:textId="48C0917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7A78" w14:textId="6FFCC1A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409FD" w14:textId="5BE38A5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F1D2" w14:textId="7E0129B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2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E6FE" w14:textId="4C70951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9914" w14:textId="0289402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B8961" w14:textId="281A554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2247A" w14:textId="06EE6B6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5F26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686B" w:rsidRPr="008320D8" w14:paraId="5BD061DE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A5A00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 Attention to distractor dwell tim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B8518" w14:textId="7FD222F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D46B" w14:textId="4E9D45E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3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AD986" w14:textId="433EE2E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BC8D" w14:textId="6DF3905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4304" w14:textId="0D9F099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CC978" w14:textId="7D92BAA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D257" w14:textId="3508A7C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733F8" w14:textId="16B6AB5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9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154D7" w14:textId="00A9277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33686B" w:rsidRPr="008320D8" w14:paraId="1A5B7661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7BF8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Attention to equation first fixation onse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BB40F" w14:textId="61985ADC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76A8F" w14:textId="1B5A1ED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FB1E2" w14:textId="5E9393B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2550" w14:textId="71E234A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2B5B" w14:textId="4DBFC55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0BDD" w14:textId="1332652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BF3E6" w14:textId="410B4DE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8BDDC" w14:textId="1546CE5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9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6BC6" w14:textId="0778C31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1</w:t>
            </w:r>
          </w:p>
        </w:tc>
      </w:tr>
      <w:tr w:rsidR="0033686B" w:rsidRPr="008320D8" w14:paraId="77A35B49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2CD9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 Attention to equation fixation cou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50DB" w14:textId="2CE2845D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BB1A" w14:textId="6B5DF59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8A3E" w14:textId="7943292C" w:rsidR="0033686B" w:rsidRPr="008320D8" w:rsidRDefault="007B24EF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33686B"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5665" w14:textId="63569EE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53DB" w14:textId="35840D8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D95F" w14:textId="710F1F5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2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5B8B3" w14:textId="6FFBE34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B84CC" w14:textId="2074EAE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8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22A74" w14:textId="11B8AB5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145D4E22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1F3BC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 Attention to equation dwell tim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42A5" w14:textId="79F411A2" w:rsidR="0033686B" w:rsidRPr="008320D8" w:rsidRDefault="00880625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33686B"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9B7F" w14:textId="0EA4B49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F0BD0" w14:textId="208F683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F8A4" w14:textId="0D1AF00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36964" w14:textId="22136F4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F1BE9" w14:textId="5F27F23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99C7" w14:textId="490973ED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E42DA" w14:textId="4955D7B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7A40E" w14:textId="263AFC6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8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50E80A11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25CD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r Block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03D7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04D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C1BED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FD95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1698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9A69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B9C24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DD6E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A253" w14:textId="7777777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8320D8" w14:paraId="015CC1FF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05B0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 Task performance accuracy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3723" w14:textId="5EA5471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9F97A" w14:textId="07514A0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AD43" w14:textId="6933D0E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CB6A" w14:textId="7002AEB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386E2" w14:textId="4663B90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7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A8316" w14:textId="18A6D8F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5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3CDEA" w14:textId="3DE5EBA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6B91" w14:textId="2ABB54B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602F" w14:textId="57D2BE1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3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58AA3ADD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AFBB9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 Task performance reaction tim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7C8DE" w14:textId="05A5A80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B7BB" w14:textId="5FB1115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3490" w14:textId="389D906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7318E" w14:textId="5D778D9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0C19" w14:textId="1E44438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3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EA0F" w14:textId="131B6EE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0628" w14:textId="7D8C21A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E1C06" w14:textId="21C3D5A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5F6D0" w14:textId="2E8413C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2CD0CDE8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11E0F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 Attention to distractor first fixation onse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DCE5" w14:textId="3F2C10D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26E9" w14:textId="304FBD8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6C429" w14:textId="1E215EA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03B20" w14:textId="4E7FD18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9197B" w14:textId="235572E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8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823D" w14:textId="73ABFF8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82FFC" w14:textId="6307E31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59783" w14:textId="7A78705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24292" w14:textId="630BF1C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05E1D33F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0237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 Attention to distractor fixation cou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D604" w14:textId="188F3BC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2FB8" w14:textId="26F34CEA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77EA1" w14:textId="10ECCD8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</w:t>
            </w:r>
            <w:r w:rsidR="00880625"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1F00F" w14:textId="09CA964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2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35CE" w14:textId="7BDD830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0F2E" w14:textId="7F0FE51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72E8E" w14:textId="73483AE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C511" w14:textId="77E7342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2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01F5" w14:textId="5247CBE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717C0409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1D70D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 Attention to distractor dwell time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3EC49" w14:textId="49F55786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C68D7" w14:textId="5EDA6EB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EBC0E" w14:textId="306CF0C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109B0" w14:textId="43BE383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4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87A8" w14:textId="623239F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A0A9B" w14:textId="441FBB8C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963B" w14:textId="403CB06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11891" w14:textId="07BDEAE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694A" w14:textId="090D904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8320D8" w14:paraId="56C2C42A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3CA66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 Attention to equation first fixation onse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9215" w14:textId="642B90C9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9001B" w14:textId="7CD66E2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C26E" w14:textId="5426DEA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DFC3" w14:textId="189591D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0199" w14:textId="46ED344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B288B" w14:textId="642BD32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2DCA" w14:textId="4EA31908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CA1A8" w14:textId="58671DB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28CDC" w14:textId="06EB2F0D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8</w:t>
            </w:r>
          </w:p>
        </w:tc>
      </w:tr>
      <w:tr w:rsidR="0033686B" w:rsidRPr="008320D8" w14:paraId="1715A053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C5CD9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 Attention to equation fixation cou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29F49" w14:textId="765E587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A509" w14:textId="494C7175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92B4D" w14:textId="723893C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0B6D" w14:textId="3D09AE1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485D" w14:textId="2608F21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2E39D" w14:textId="6C239CC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9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D0FB" w14:textId="3E901F7F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09F3" w14:textId="58F8F3D3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5DD0" w14:textId="0C81421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  <w:tr w:rsidR="0033686B" w:rsidRPr="007B68B1" w14:paraId="4B3701A3" w14:textId="77777777" w:rsidTr="0033686B">
        <w:trPr>
          <w:trHeight w:val="315"/>
        </w:trPr>
        <w:tc>
          <w:tcPr>
            <w:tcW w:w="17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B45221" w14:textId="77777777" w:rsidR="0033686B" w:rsidRPr="008320D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Attention to equation dwell time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F8023" w14:textId="1C73D6B2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38D20" w14:textId="14A984A0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69F4FB" w14:textId="7F89C401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81614" w14:textId="37697EC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3CF63" w14:textId="6E1DE00E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8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57E5CD" w14:textId="4C47F54B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3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7C557" w14:textId="574162A7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0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A423D" w14:textId="7DF7D1B4" w:rsidR="0033686B" w:rsidRPr="008320D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6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3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C21BB" w14:textId="33AD3BD3" w:rsidR="0033686B" w:rsidRPr="007B68B1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1</w:t>
            </w:r>
            <w:r w:rsidRPr="008320D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</w:tr>
    </w:tbl>
    <w:p w14:paraId="5ECA2125" w14:textId="6C9D8FE4" w:rsidR="00A02ADC" w:rsidRPr="007B68B1" w:rsidRDefault="00A02AD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7B68B1"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2993CABC" w14:textId="75D815B9" w:rsidR="00815133" w:rsidRPr="007B68B1" w:rsidRDefault="00815133" w:rsidP="00CE0CCB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68B1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1</w:t>
      </w:r>
      <w:r w:rsidRPr="007B68B1">
        <w:rPr>
          <w:rFonts w:ascii="Times New Roman" w:hAnsi="Times New Roman" w:cs="Times New Roman"/>
          <w:sz w:val="24"/>
          <w:szCs w:val="24"/>
        </w:rPr>
        <w:t xml:space="preserve"> </w:t>
      </w:r>
      <w:r w:rsidRPr="007B68B1">
        <w:rPr>
          <w:rFonts w:ascii="Times New Roman" w:hAnsi="Times New Roman" w:cs="Times New Roman"/>
          <w:b/>
          <w:bCs/>
          <w:sz w:val="24"/>
          <w:szCs w:val="24"/>
        </w:rPr>
        <w:t>Continued</w:t>
      </w:r>
    </w:p>
    <w:tbl>
      <w:tblPr>
        <w:tblW w:w="5000" w:type="pct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77"/>
        <w:gridCol w:w="1177"/>
        <w:gridCol w:w="1177"/>
        <w:gridCol w:w="988"/>
        <w:gridCol w:w="189"/>
        <w:gridCol w:w="578"/>
        <w:gridCol w:w="599"/>
        <w:gridCol w:w="168"/>
        <w:gridCol w:w="767"/>
        <w:gridCol w:w="244"/>
        <w:gridCol w:w="524"/>
        <w:gridCol w:w="653"/>
        <w:gridCol w:w="114"/>
        <w:gridCol w:w="770"/>
        <w:gridCol w:w="293"/>
        <w:gridCol w:w="474"/>
        <w:gridCol w:w="702"/>
        <w:gridCol w:w="65"/>
        <w:gridCol w:w="767"/>
        <w:gridCol w:w="345"/>
        <w:gridCol w:w="422"/>
        <w:gridCol w:w="767"/>
      </w:tblGrid>
      <w:tr w:rsidR="00815133" w:rsidRPr="00C12358" w14:paraId="43481E98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8CEF8" w14:textId="77777777" w:rsidR="00815133" w:rsidRPr="007B68B1" w:rsidRDefault="00815133" w:rsidP="00D45BF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8F07C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EB092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89DB1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6622B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107C8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4364F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144673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F63C7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36D08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29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AC9E6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03CC4" w14:textId="77777777" w:rsidR="00815133" w:rsidRPr="00C12358" w:rsidRDefault="00815133" w:rsidP="00D45B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</w:tr>
      <w:tr w:rsidR="0033686B" w:rsidRPr="00C12358" w14:paraId="48ADEBC9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A7C91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Attention to equation First fixation onse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AE3A" w14:textId="178994D4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C1F4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6BA8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DD34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6AFE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5316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5168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7B12A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45C71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B402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241A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15DF98DE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5EE7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 Attention to equation Fixation coun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49870" w14:textId="1173F08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8D654" w14:textId="131B93AB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345F5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FA1FE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66CE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BEB40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C53A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706C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BEFC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D6A6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975F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3E4BF33B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83419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 Attention to equation Dwell tim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36671" w14:textId="33585CB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5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DE235" w14:textId="006538D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C71F" w14:textId="6BDE9EC6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CF20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B074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E23F6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7BB1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21A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BA9CE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2F23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096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03AE4B99" w14:textId="77777777" w:rsidTr="00447F02">
        <w:trPr>
          <w:trHeight w:val="306"/>
        </w:trPr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F761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r Block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4E8A7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E3326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D198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89B8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0F5F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537B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E505A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6F2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DF89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C4DD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4BD56447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E2FB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 Task performance Accuracy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8C14" w14:textId="39A500E6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0AD63" w14:textId="089B0C5D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88BCD" w14:textId="57E305F2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5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1356" w14:textId="1EA3A3C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983E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5FBC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887A3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7F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CA8B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FD3A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885E4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19677CE6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D993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 Task performance Reaction tim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B7D1" w14:textId="1FC58684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977B" w14:textId="09A0221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9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B1941" w14:textId="7141D47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1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CF13" w14:textId="16BB2C5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50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8B423" w14:textId="2FE3EB4B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914F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6170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8C215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628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329D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8F18D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2BAFA989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F52C1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 Attention to distractor First fixation onse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68FBA" w14:textId="355A4D7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4B5B4" w14:textId="75AC1BF6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B79C8" w14:textId="3F36130B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BAC2" w14:textId="2CA26BC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2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87ACC" w14:textId="6BD50CE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BA12D" w14:textId="720EAA5F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169C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741A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7B7B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1964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EE6F8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4B014790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C6E9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 Attention to distractor Fixation coun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69FD3" w14:textId="3550EBC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50EC" w14:textId="45C1B136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5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3D89" w14:textId="18855CDF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3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C7567" w14:textId="10C1012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1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0D8F1" w14:textId="22B47EE4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9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7E4D" w14:textId="756AF80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5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2743" w14:textId="0F441BC8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26A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EE0E7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6E5C4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871D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5E79851E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34BF6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 Attention to distractor Dwell tim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5DE61" w14:textId="3B54189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2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10A0E" w14:textId="25CCD62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7442" w14:textId="7634F58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  <w:r w:rsidR="008320D8"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7D228" w14:textId="4E8A50E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43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1BA0" w14:textId="7232FF7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9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EB3D2" w14:textId="24FDD02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724F" w14:textId="7918D9E8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6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EED35" w14:textId="64912FA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EE00C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0560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059F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334F05C8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4C05D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 Attention to equation First fixation onse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4A247" w14:textId="5259FFC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4640" w14:textId="2E08CEDB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1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DD186" w14:textId="3093457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1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BFE6F" w14:textId="16F77D1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7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D2CB" w14:textId="502C4EB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35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BA39" w14:textId="35CD795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5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D594" w14:textId="26B48E9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6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636F" w14:textId="6AD79DF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2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7CE8" w14:textId="38583C8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C931E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C0A2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686B" w:rsidRPr="00C12358" w14:paraId="486C046E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97F4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 Attention to equation Fixation count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64BA" w14:textId="3EE11A21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3FB6D" w14:textId="476F003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2*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65DB" w14:textId="422C71E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2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D538E" w14:textId="1CDBC2D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14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55FE" w14:textId="79BB6BAF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49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E97DD" w14:textId="0ED04108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C1AA" w14:textId="77CE1E99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2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826D" w14:textId="6CD43FCF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1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907A" w14:textId="753445DF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51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15BFB" w14:textId="75734B73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86D9" w14:textId="77777777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3686B" w:rsidRPr="007B68B1" w14:paraId="1F45E7E3" w14:textId="77777777" w:rsidTr="0033686B">
        <w:trPr>
          <w:trHeight w:val="306"/>
        </w:trPr>
        <w:tc>
          <w:tcPr>
            <w:tcW w:w="1743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2C261" w14:textId="77777777" w:rsidR="0033686B" w:rsidRPr="00C12358" w:rsidRDefault="0033686B" w:rsidP="003368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Attention to equation Dwell time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7FBF2" w14:textId="5CB4367C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06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64BB" w14:textId="7E1D2112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4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0A3066" w14:textId="6A3435CE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6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FAA6B" w14:textId="72F836AD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2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9C454" w14:textId="0E550125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64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DB537" w14:textId="68DB2864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25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DCBA2" w14:textId="3978D030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7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B9D8B9" w14:textId="25A0C6D6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0701" w14:textId="24767B5D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.39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56405" w14:textId="47C5BAC3" w:rsidR="0033686B" w:rsidRPr="00C12358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88</w:t>
            </w: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ABF34" w14:textId="50A1506B" w:rsidR="0033686B" w:rsidRPr="007B68B1" w:rsidRDefault="0033686B" w:rsidP="003368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1235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  <w:bookmarkStart w:id="0" w:name="_GoBack"/>
            <w:bookmarkEnd w:id="0"/>
          </w:p>
        </w:tc>
      </w:tr>
    </w:tbl>
    <w:p w14:paraId="719A0347" w14:textId="77777777" w:rsidR="00815133" w:rsidRPr="007B68B1" w:rsidRDefault="00815133" w:rsidP="007B68B1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68B1">
        <w:rPr>
          <w:rFonts w:ascii="Times New Roman" w:hAnsi="Times New Roman" w:cs="Times New Roman"/>
          <w:i/>
          <w:iCs/>
          <w:sz w:val="24"/>
          <w:szCs w:val="24"/>
        </w:rPr>
        <w:t>Note.</w:t>
      </w:r>
      <w:r w:rsidRPr="007B68B1">
        <w:rPr>
          <w:rFonts w:ascii="Times New Roman" w:hAnsi="Times New Roman" w:cs="Times New Roman"/>
          <w:sz w:val="24"/>
          <w:szCs w:val="24"/>
        </w:rPr>
        <w:t xml:space="preserve"> * indicates statistical significance under type I error rate of 0.05.</w:t>
      </w:r>
    </w:p>
    <w:p w14:paraId="049BF453" w14:textId="77777777" w:rsidR="00815133" w:rsidRPr="007B68B1" w:rsidRDefault="00815133" w:rsidP="00CE0CCB">
      <w:pPr>
        <w:spacing w:line="48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</w:p>
    <w:p w14:paraId="52A2E9C0" w14:textId="77777777" w:rsidR="002A530F" w:rsidRPr="007B68B1" w:rsidRDefault="002A530F" w:rsidP="00BB7F40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AD9FBCC" w14:textId="77777777" w:rsidR="002A530F" w:rsidRPr="007B68B1" w:rsidRDefault="002A530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B68B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7F50773" w14:textId="19445AAA" w:rsidR="00B23DA2" w:rsidRPr="007B68B1" w:rsidRDefault="00B23DA2" w:rsidP="00B23DA2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B68B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 </w:t>
      </w:r>
    </w:p>
    <w:p w14:paraId="6E56DDCF" w14:textId="3F93C7B1" w:rsidR="00B23DA2" w:rsidRPr="007B68B1" w:rsidRDefault="00CE0CCB" w:rsidP="00B23DA2">
      <w:pPr>
        <w:spacing w:line="48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7B68B1">
        <w:rPr>
          <w:rFonts w:ascii="Times New Roman" w:hAnsi="Times New Roman" w:cs="Times New Roman"/>
          <w:i/>
          <w:iCs/>
          <w:sz w:val="24"/>
          <w:szCs w:val="24"/>
        </w:rPr>
        <w:t>Mediation Models: Effects of Covariates</w:t>
      </w:r>
      <w:r w:rsidR="00B23DA2" w:rsidRPr="007B68B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682"/>
        <w:gridCol w:w="2068"/>
        <w:gridCol w:w="2071"/>
        <w:gridCol w:w="2068"/>
        <w:gridCol w:w="2071"/>
      </w:tblGrid>
      <w:tr w:rsidR="00291BB1" w:rsidRPr="007B68B1" w14:paraId="4266F787" w14:textId="33735422" w:rsidTr="00CB7AF9">
        <w:tc>
          <w:tcPr>
            <w:tcW w:w="1806" w:type="pct"/>
            <w:tcBorders>
              <w:bottom w:val="single" w:sz="4" w:space="0" w:color="auto"/>
            </w:tcBorders>
          </w:tcPr>
          <w:p w14:paraId="083BD8D9" w14:textId="77777777" w:rsidR="00CB7AF9" w:rsidRPr="007B68B1" w:rsidRDefault="00CB7AF9" w:rsidP="00CB7AF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7FC81162" w14:textId="1EB26D9B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Timer Block</w:t>
            </w:r>
          </w:p>
          <w:p w14:paraId="1840BF82" w14:textId="7FD8B86A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Mediator:</w:t>
            </w:r>
          </w:p>
          <w:p w14:paraId="7AFAA12B" w14:textId="7A8068FF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B68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 xml:space="preserve"> fixation onset</w:t>
            </w:r>
          </w:p>
        </w:tc>
        <w:tc>
          <w:tcPr>
            <w:tcW w:w="799" w:type="pct"/>
            <w:tcBorders>
              <w:bottom w:val="single" w:sz="4" w:space="0" w:color="auto"/>
            </w:tcBorders>
            <w:vAlign w:val="center"/>
          </w:tcPr>
          <w:p w14:paraId="78E485EA" w14:textId="367F1FB2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Timer Block</w:t>
            </w:r>
          </w:p>
          <w:p w14:paraId="0C2AC05C" w14:textId="3827B504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 xml:space="preserve">Mediator: </w:t>
            </w:r>
          </w:p>
          <w:p w14:paraId="0B34BFFE" w14:textId="4ABFF636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Overall Attention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192F4144" w14:textId="356299F2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Star Block</w:t>
            </w:r>
          </w:p>
          <w:p w14:paraId="27AD840C" w14:textId="665833B1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Mediator:</w:t>
            </w:r>
          </w:p>
          <w:p w14:paraId="3C6C6953" w14:textId="46AF9002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B68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 xml:space="preserve"> fixation onset</w:t>
            </w:r>
          </w:p>
        </w:tc>
        <w:tc>
          <w:tcPr>
            <w:tcW w:w="799" w:type="pct"/>
            <w:tcBorders>
              <w:bottom w:val="single" w:sz="4" w:space="0" w:color="auto"/>
            </w:tcBorders>
            <w:vAlign w:val="center"/>
          </w:tcPr>
          <w:p w14:paraId="21DC913A" w14:textId="013FE95D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Star Block</w:t>
            </w:r>
          </w:p>
          <w:p w14:paraId="3AB1C573" w14:textId="60C3F3F3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 xml:space="preserve">Mediator: </w:t>
            </w:r>
          </w:p>
          <w:p w14:paraId="119845B1" w14:textId="50F09981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Overall attention</w:t>
            </w:r>
          </w:p>
        </w:tc>
      </w:tr>
      <w:tr w:rsidR="00291BB1" w:rsidRPr="007B68B1" w14:paraId="680F43C6" w14:textId="4E86A4F5" w:rsidTr="00CB7AF9">
        <w:tc>
          <w:tcPr>
            <w:tcW w:w="1806" w:type="pct"/>
            <w:tcBorders>
              <w:bottom w:val="nil"/>
            </w:tcBorders>
          </w:tcPr>
          <w:p w14:paraId="49AAC7DC" w14:textId="422AD759" w:rsidR="00CB7AF9" w:rsidRPr="007B68B1" w:rsidRDefault="00CB7AF9" w:rsidP="00CB7AF9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variates </w:t>
            </w:r>
          </w:p>
        </w:tc>
        <w:tc>
          <w:tcPr>
            <w:tcW w:w="798" w:type="pct"/>
            <w:tcBorders>
              <w:bottom w:val="nil"/>
            </w:tcBorders>
          </w:tcPr>
          <w:p w14:paraId="37C22980" w14:textId="77777777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9" w:type="pct"/>
            <w:tcBorders>
              <w:bottom w:val="nil"/>
            </w:tcBorders>
          </w:tcPr>
          <w:p w14:paraId="6BB86A64" w14:textId="77777777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tcBorders>
              <w:bottom w:val="nil"/>
            </w:tcBorders>
          </w:tcPr>
          <w:p w14:paraId="05C4D8FC" w14:textId="77777777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9" w:type="pct"/>
            <w:tcBorders>
              <w:bottom w:val="nil"/>
            </w:tcBorders>
          </w:tcPr>
          <w:p w14:paraId="0145A722" w14:textId="77777777" w:rsidR="00CB7AF9" w:rsidRPr="007B68B1" w:rsidRDefault="00CB7AF9" w:rsidP="00CB7AF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686B" w:rsidRPr="007B68B1" w14:paraId="4352601E" w14:textId="451C6454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3F1283DB" w14:textId="38E4D99F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Sex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sk performance accuracy 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4592C4B" w14:textId="60841C2E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-.16 [-.28, -.03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5AE4F736" w14:textId="150767F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-.23 [-.35, -.11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7C3254F0" w14:textId="31934CA2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10 [-.24, .03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197E57AA" w14:textId="5701C82F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11 [-.23, .02]</w:t>
            </w:r>
          </w:p>
        </w:tc>
      </w:tr>
      <w:tr w:rsidR="0033686B" w:rsidRPr="007B68B1" w14:paraId="04A6775C" w14:textId="0C92C5B4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517621FA" w14:textId="3E7D7D35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rad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task performance accuracy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C0246B1" w14:textId="3EB73A0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.35 [.23, .47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557BD3BC" w14:textId="43F2D33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.31 [.18, .43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47426FB" w14:textId="1A954AA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8 [.15, .40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5A6AC54A" w14:textId="0515C9A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28 [.15, .40]</w:t>
            </w:r>
          </w:p>
        </w:tc>
      </w:tr>
      <w:tr w:rsidR="0033686B" w:rsidRPr="007B68B1" w14:paraId="7D7A1FFD" w14:textId="121DBBB4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0A2B2909" w14:textId="6F3928ED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A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task performance accuracy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4D20275" w14:textId="17EEEDA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4 [-.15, .08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75FC9C74" w14:textId="018F97F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3 [-.15, .10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D67ACC0" w14:textId="30F71732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1 [-.14, .11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4E869372" w14:textId="79EBA58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0 [-.14, .14]</w:t>
            </w:r>
          </w:p>
        </w:tc>
      </w:tr>
      <w:tr w:rsidR="0033686B" w:rsidRPr="007B68B1" w14:paraId="44622C8C" w14:textId="0D6F665C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796B4FCE" w14:textId="75009C3A" w:rsidR="0033686B" w:rsidRPr="007B68B1" w:rsidRDefault="0033686B" w:rsidP="0033686B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Sex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sk performanc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reaction time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24E185D4" w14:textId="0CCFBC6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1 [-.13, .1</w:t>
            </w:r>
            <w:r w:rsidR="00CB76F1"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0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] 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7AD7D062" w14:textId="0DC9BC81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8 [-.05, .19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7B4CA45" w14:textId="41A6D68A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4 [-.09, .17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15B7CC41" w14:textId="5343892C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2 [-.10, .13]</w:t>
            </w:r>
          </w:p>
        </w:tc>
      </w:tr>
      <w:tr w:rsidR="0033686B" w:rsidRPr="007B68B1" w14:paraId="472036D9" w14:textId="461B3550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56A58312" w14:textId="4D4829C1" w:rsidR="0033686B" w:rsidRPr="007B68B1" w:rsidRDefault="0033686B" w:rsidP="0033686B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rad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 performanc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reaction time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26A224E1" w14:textId="458D411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5 [-.16, .05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56D8F53" w14:textId="2089AB2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1</w:t>
            </w:r>
            <w:r w:rsidR="00BB441F"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0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[-.21, .02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29110DAE" w14:textId="5259C4E9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3 [-.15, .11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AA6347E" w14:textId="6039C285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.10 [-.21, .01]  </w:t>
            </w:r>
          </w:p>
        </w:tc>
      </w:tr>
      <w:tr w:rsidR="0033686B" w:rsidRPr="007B68B1" w14:paraId="5DBE5BBA" w14:textId="51933247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08DD6F3B" w14:textId="02D40E19" w:rsidR="0033686B" w:rsidRPr="007B68B1" w:rsidRDefault="0033686B" w:rsidP="0033686B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A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 performanc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reaction time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200ED0C" w14:textId="79C290C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4[-.16, .06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6892AB31" w14:textId="7367A9CE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</w:t>
            </w:r>
            <w:r w:rsidR="00BB441F"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2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[-.15, .11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4C51045" w14:textId="2290A0A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5 [-.19, .09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7BAA26F" w14:textId="605D5212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2 [-.15, .11]</w:t>
            </w:r>
          </w:p>
        </w:tc>
      </w:tr>
      <w:tr w:rsidR="0033686B" w:rsidRPr="007B68B1" w14:paraId="4EE7C7CA" w14:textId="7487113B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4CA6F893" w14:textId="7EE401A8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Sex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distractor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C9AEB88" w14:textId="7CFC460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2 [-.14, .17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2C715290" w14:textId="1CCD712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-.18 [-.30, -.03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E234304" w14:textId="6F1E9AE8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5 [-.10, .20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BE1B720" w14:textId="4AC6F8C8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3 [-.18, .13]</w:t>
            </w:r>
          </w:p>
        </w:tc>
      </w:tr>
      <w:tr w:rsidR="0033686B" w:rsidRPr="007B68B1" w14:paraId="44C7444A" w14:textId="10FFDC59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39796CF7" w14:textId="0C208A16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rad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distractor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02561215" w14:textId="7A332466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12 [-.26, .02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16BC0D72" w14:textId="3450BCEF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-.22 [-.35, -.08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C44DBA7" w14:textId="23B0726E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.24 [-.38, -.10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CEF6E38" w14:textId="21A18CA5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15 [-.31, .05]</w:t>
            </w:r>
          </w:p>
        </w:tc>
      </w:tr>
      <w:tr w:rsidR="0033686B" w:rsidRPr="007B68B1" w14:paraId="22942AFC" w14:textId="366BB3A9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50C093BD" w14:textId="575E31CD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A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distractor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06F0A75C" w14:textId="2A4C4F0C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4 [-.13, .20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19017967" w14:textId="1795BEBB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5 [-.10, .21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354C63D" w14:textId="596982FA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12 [-.03, .28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45279849" w14:textId="0DF5865A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9 [-.05, .22]</w:t>
            </w:r>
          </w:p>
        </w:tc>
      </w:tr>
      <w:tr w:rsidR="0033686B" w:rsidRPr="007B68B1" w14:paraId="1E381A47" w14:textId="6CD4796A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7EDB05B9" w14:textId="53A96E12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Sex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equation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3778338" w14:textId="09543C3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8 [-.07, .23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76D1E8AE" w14:textId="46088ECB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1 [-.16, .15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F2E9F34" w14:textId="230079B0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2 [-.14, .17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6762F39D" w14:textId="62C8C5A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8 [-.07, .24]</w:t>
            </w:r>
          </w:p>
        </w:tc>
      </w:tr>
      <w:tr w:rsidR="0033686B" w:rsidRPr="007B68B1" w14:paraId="138A73DC" w14:textId="54F2B785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6CB5A9B7" w14:textId="25F09842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rade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equation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03CC10D" w14:textId="7F69B8F3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9 [-.23, .06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7E76E6C" w14:textId="2EB410EF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2 [-.13, .17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ABED9F1" w14:textId="3F74869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7 [-.21, .08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66B1378B" w14:textId="2EDA328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-.03 [-.19, .12]</w:t>
            </w:r>
          </w:p>
        </w:tc>
      </w:tr>
      <w:tr w:rsidR="0033686B" w:rsidRPr="007B68B1" w14:paraId="78974CB5" w14:textId="408EC4BF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0332D0F0" w14:textId="1A0DEF26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GA </w:t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sym w:font="Wingdings" w:char="F0E0"/>
            </w: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 xml:space="preserve"> attention to equation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4F8637F7" w14:textId="0886ADE8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1 [-.15, .18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74775149" w14:textId="374A0E0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-.03 [-.19, .12]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2C6957D7" w14:textId="727FB6D5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2 [-.21, .25]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779E0641" w14:textId="1EEEEB65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2 [-.14, .17]</w:t>
            </w:r>
          </w:p>
        </w:tc>
      </w:tr>
      <w:tr w:rsidR="0033686B" w:rsidRPr="007B68B1" w14:paraId="0412C81C" w14:textId="739D9F1A" w:rsidTr="00CB7AF9">
        <w:tc>
          <w:tcPr>
            <w:tcW w:w="1806" w:type="pct"/>
            <w:tcBorders>
              <w:bottom w:val="nil"/>
            </w:tcBorders>
          </w:tcPr>
          <w:p w14:paraId="23C556CD" w14:textId="284D849A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798" w:type="pct"/>
            <w:tcBorders>
              <w:bottom w:val="nil"/>
            </w:tcBorders>
          </w:tcPr>
          <w:p w14:paraId="649FC119" w14:textId="7777777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9" w:type="pct"/>
            <w:tcBorders>
              <w:bottom w:val="nil"/>
            </w:tcBorders>
          </w:tcPr>
          <w:p w14:paraId="5DF433E1" w14:textId="7777777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pct"/>
            <w:tcBorders>
              <w:bottom w:val="nil"/>
            </w:tcBorders>
          </w:tcPr>
          <w:p w14:paraId="350CD3DC" w14:textId="7777777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9" w:type="pct"/>
            <w:tcBorders>
              <w:bottom w:val="nil"/>
            </w:tcBorders>
          </w:tcPr>
          <w:p w14:paraId="6009592C" w14:textId="7777777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686B" w:rsidRPr="007B68B1" w14:paraId="1EB41768" w14:textId="3729C889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5F93810F" w14:textId="0C5E71FE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Task performance accuracy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38CB00B4" w14:textId="1B7BFC98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58760DC7" w14:textId="5C9A0BB0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33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508BA698" w14:textId="718CDDF5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31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0E02054B" w14:textId="67727E9A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37</w:t>
            </w:r>
          </w:p>
        </w:tc>
      </w:tr>
      <w:tr w:rsidR="0033686B" w:rsidRPr="007B68B1" w14:paraId="2714DF69" w14:textId="4C48957D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1260773D" w14:textId="7F6A80B1" w:rsidR="0033686B" w:rsidRPr="007B68B1" w:rsidRDefault="0033686B" w:rsidP="0033686B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Task performance reaction time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9CB20A6" w14:textId="114AB56C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49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20B050B4" w14:textId="077ACC43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41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71DD86D6" w14:textId="1049242B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C4B1F24" w14:textId="6D9B44B8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46</w:t>
            </w:r>
          </w:p>
        </w:tc>
      </w:tr>
      <w:tr w:rsidR="0033686B" w:rsidRPr="007B68B1" w14:paraId="3A7BE10B" w14:textId="4A07D9CE" w:rsidTr="00CB7AF9">
        <w:tc>
          <w:tcPr>
            <w:tcW w:w="1806" w:type="pct"/>
            <w:tcBorders>
              <w:top w:val="nil"/>
              <w:bottom w:val="nil"/>
            </w:tcBorders>
            <w:vAlign w:val="center"/>
          </w:tcPr>
          <w:p w14:paraId="7DF2A381" w14:textId="1E47E68E" w:rsidR="0033686B" w:rsidRPr="007B68B1" w:rsidRDefault="0033686B" w:rsidP="0033686B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Attention to distractor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60778AF1" w14:textId="65B862C9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35A8DEDD" w14:textId="77318E29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14</w:t>
            </w:r>
          </w:p>
        </w:tc>
        <w:tc>
          <w:tcPr>
            <w:tcW w:w="798" w:type="pct"/>
            <w:tcBorders>
              <w:top w:val="nil"/>
              <w:bottom w:val="nil"/>
            </w:tcBorders>
            <w:vAlign w:val="center"/>
          </w:tcPr>
          <w:p w14:paraId="139A0AA3" w14:textId="633F227C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9</w:t>
            </w:r>
          </w:p>
        </w:tc>
        <w:tc>
          <w:tcPr>
            <w:tcW w:w="799" w:type="pct"/>
            <w:tcBorders>
              <w:top w:val="nil"/>
              <w:bottom w:val="nil"/>
            </w:tcBorders>
            <w:vAlign w:val="center"/>
          </w:tcPr>
          <w:p w14:paraId="14C31BF5" w14:textId="0C1CDEA4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09</w:t>
            </w:r>
          </w:p>
        </w:tc>
      </w:tr>
      <w:tr w:rsidR="0033686B" w:rsidRPr="007B68B1" w14:paraId="26008564" w14:textId="47D40D3F" w:rsidTr="00CB7AF9">
        <w:tc>
          <w:tcPr>
            <w:tcW w:w="1806" w:type="pct"/>
            <w:tcBorders>
              <w:top w:val="nil"/>
              <w:bottom w:val="single" w:sz="4" w:space="0" w:color="auto"/>
            </w:tcBorders>
            <w:vAlign w:val="center"/>
          </w:tcPr>
          <w:p w14:paraId="450F41D5" w14:textId="7D0A1B1A" w:rsidR="0033686B" w:rsidRPr="007B68B1" w:rsidRDefault="0033686B" w:rsidP="0033686B">
            <w:pPr>
              <w:spacing w:line="276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Attention to equation</w:t>
            </w:r>
          </w:p>
        </w:tc>
        <w:tc>
          <w:tcPr>
            <w:tcW w:w="798" w:type="pct"/>
            <w:tcBorders>
              <w:top w:val="nil"/>
              <w:bottom w:val="single" w:sz="4" w:space="0" w:color="auto"/>
            </w:tcBorders>
            <w:vAlign w:val="center"/>
          </w:tcPr>
          <w:p w14:paraId="755D6DFB" w14:textId="761B5397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799" w:type="pct"/>
            <w:tcBorders>
              <w:top w:val="nil"/>
              <w:bottom w:val="single" w:sz="4" w:space="0" w:color="auto"/>
            </w:tcBorders>
            <w:vAlign w:val="center"/>
          </w:tcPr>
          <w:p w14:paraId="6EA0F3C0" w14:textId="639DA7B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  <w:t>.00</w:t>
            </w:r>
          </w:p>
        </w:tc>
        <w:tc>
          <w:tcPr>
            <w:tcW w:w="798" w:type="pct"/>
            <w:tcBorders>
              <w:top w:val="nil"/>
              <w:bottom w:val="single" w:sz="4" w:space="0" w:color="auto"/>
            </w:tcBorders>
            <w:vAlign w:val="center"/>
          </w:tcPr>
          <w:p w14:paraId="10F0CCDC" w14:textId="683E320D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eastAsia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799" w:type="pct"/>
            <w:tcBorders>
              <w:top w:val="nil"/>
              <w:bottom w:val="single" w:sz="4" w:space="0" w:color="auto"/>
            </w:tcBorders>
            <w:vAlign w:val="center"/>
          </w:tcPr>
          <w:p w14:paraId="526ECD01" w14:textId="354D0FAE" w:rsidR="0033686B" w:rsidRPr="007B68B1" w:rsidRDefault="0033686B" w:rsidP="0033686B">
            <w:pPr>
              <w:spacing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  <w:r w:rsidRPr="007B68B1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</w:tr>
    </w:tbl>
    <w:p w14:paraId="4DE9FE96" w14:textId="1F01F242" w:rsidR="00B23DA2" w:rsidRPr="007B68B1" w:rsidRDefault="00754E43" w:rsidP="006F3B7A">
      <w:pPr>
        <w:spacing w:line="27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68B1">
        <w:rPr>
          <w:rFonts w:ascii="Times New Roman" w:hAnsi="Times New Roman" w:cs="Times New Roman"/>
          <w:i/>
          <w:iCs/>
          <w:sz w:val="24"/>
          <w:szCs w:val="24"/>
        </w:rPr>
        <w:t>Notes.</w:t>
      </w:r>
      <w:r w:rsidRPr="007B68B1">
        <w:rPr>
          <w:rFonts w:ascii="Times New Roman" w:hAnsi="Times New Roman" w:cs="Times New Roman"/>
          <w:sz w:val="24"/>
          <w:szCs w:val="24"/>
        </w:rPr>
        <w:t xml:space="preserve"> Numbers presented are standardized estimates and 95% bootstrap confidence interval</w:t>
      </w:r>
      <w:r w:rsidR="0074379F" w:rsidRPr="007B68B1">
        <w:rPr>
          <w:rFonts w:ascii="Times New Roman" w:hAnsi="Times New Roman" w:cs="Times New Roman"/>
          <w:sz w:val="24"/>
          <w:szCs w:val="24"/>
        </w:rPr>
        <w:t>s</w:t>
      </w:r>
      <w:r w:rsidRPr="007B68B1">
        <w:rPr>
          <w:rFonts w:ascii="Times New Roman" w:hAnsi="Times New Roman" w:cs="Times New Roman"/>
          <w:sz w:val="24"/>
          <w:szCs w:val="24"/>
        </w:rPr>
        <w:t>; MA = math anxiety; GA = general anxiety. Statistically significant effects under type I error rate of 0.05 are in bold face.</w:t>
      </w:r>
    </w:p>
    <w:p w14:paraId="5996D027" w14:textId="09BC5378" w:rsidR="002E2801" w:rsidRPr="007B68B1" w:rsidRDefault="002E2801" w:rsidP="006F3B7A">
      <w:pPr>
        <w:spacing w:line="276" w:lineRule="auto"/>
        <w:contextualSpacing/>
        <w:rPr>
          <w:rFonts w:ascii="Times New Roman" w:hAnsi="Times New Roman" w:cs="Times New Roman"/>
          <w:color w:val="0070C0"/>
          <w:sz w:val="24"/>
          <w:szCs w:val="24"/>
        </w:rPr>
      </w:pPr>
    </w:p>
    <w:p w14:paraId="786E5836" w14:textId="3C3AFFA3" w:rsidR="00DD1A42" w:rsidRPr="007B68B1" w:rsidRDefault="00DD1A42" w:rsidP="002E2801">
      <w:pPr>
        <w:spacing w:line="276" w:lineRule="auto"/>
        <w:contextualSpacing/>
        <w:rPr>
          <w:rFonts w:ascii="Times New Roman" w:hAnsi="Times New Roman" w:cs="Times New Roman"/>
          <w:color w:val="0070C0"/>
          <w:sz w:val="24"/>
          <w:szCs w:val="24"/>
        </w:rPr>
      </w:pPr>
    </w:p>
    <w:p w14:paraId="37724731" w14:textId="4781DC21" w:rsidR="004547C8" w:rsidRPr="007B68B1" w:rsidRDefault="004547C8">
      <w:pPr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sectPr w:rsidR="004547C8" w:rsidRPr="007B68B1" w:rsidSect="003D6A40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0C304" w14:textId="77777777" w:rsidR="002E2FD5" w:rsidRDefault="002E2FD5" w:rsidP="00E033EF">
      <w:pPr>
        <w:spacing w:after="0" w:line="240" w:lineRule="auto"/>
      </w:pPr>
      <w:r>
        <w:separator/>
      </w:r>
    </w:p>
  </w:endnote>
  <w:endnote w:type="continuationSeparator" w:id="0">
    <w:p w14:paraId="0675BC0B" w14:textId="77777777" w:rsidR="002E2FD5" w:rsidRDefault="002E2FD5" w:rsidP="00E03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6D846" w14:textId="3CC3219F" w:rsidR="00E033EF" w:rsidRPr="00E033EF" w:rsidRDefault="00E033EF">
    <w:pPr>
      <w:pStyle w:val="Footer"/>
      <w:jc w:val="center"/>
      <w:rPr>
        <w:rFonts w:ascii="Times New Roman" w:hAnsi="Times New Roman" w:cs="Times New Roman"/>
        <w:sz w:val="24"/>
        <w:szCs w:val="24"/>
      </w:rPr>
    </w:pPr>
  </w:p>
  <w:p w14:paraId="59855675" w14:textId="77777777" w:rsidR="00E033EF" w:rsidRDefault="00E033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508B4" w14:textId="77777777" w:rsidR="002E2FD5" w:rsidRDefault="002E2FD5" w:rsidP="00E033EF">
      <w:pPr>
        <w:spacing w:after="0" w:line="240" w:lineRule="auto"/>
      </w:pPr>
      <w:r>
        <w:separator/>
      </w:r>
    </w:p>
  </w:footnote>
  <w:footnote w:type="continuationSeparator" w:id="0">
    <w:p w14:paraId="521BE7E2" w14:textId="77777777" w:rsidR="002E2FD5" w:rsidRDefault="002E2FD5" w:rsidP="00E03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445430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52633E" w14:textId="1CB15CAA" w:rsidR="008E21A5" w:rsidRDefault="008E21A5" w:rsidP="008E21A5">
        <w:pPr>
          <w:pStyle w:val="Header"/>
          <w:ind w:right="440"/>
        </w:pPr>
        <w:r w:rsidRPr="009C3010">
          <w:rPr>
            <w:rFonts w:ascii="Times New Roman" w:hAnsi="Times New Roman" w:cs="Times New Roman"/>
            <w:sz w:val="24"/>
            <w:szCs w:val="24"/>
          </w:rPr>
          <w:t>M</w:t>
        </w:r>
        <w:r>
          <w:rPr>
            <w:rFonts w:ascii="Times New Roman" w:hAnsi="Times New Roman" w:cs="Times New Roman"/>
            <w:sz w:val="24"/>
            <w:szCs w:val="24"/>
          </w:rPr>
          <w:t xml:space="preserve">ATH ANXIETY AND </w:t>
        </w:r>
        <w:r w:rsidRPr="009C3010">
          <w:rPr>
            <w:rFonts w:ascii="Times New Roman" w:hAnsi="Times New Roman" w:cs="Times New Roman"/>
            <w:sz w:val="24"/>
            <w:szCs w:val="24"/>
          </w:rPr>
          <w:t>ATTENTION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</w:r>
        <w:r>
          <w:rPr>
            <w:rFonts w:ascii="Times New Roman" w:hAnsi="Times New Roman" w:cs="Times New Roman"/>
            <w:sz w:val="24"/>
            <w:szCs w:val="24"/>
          </w:rPr>
          <w:tab/>
          <w:t xml:space="preserve">          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8E21A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E21A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E21A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E21A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E21A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B9BA3F4" w14:textId="301F0011" w:rsidR="00E033EF" w:rsidRPr="00E033EF" w:rsidRDefault="00E033E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92EBF"/>
    <w:multiLevelType w:val="hybridMultilevel"/>
    <w:tmpl w:val="55FE74A0"/>
    <w:lvl w:ilvl="0" w:tplc="9B7689C8">
      <w:start w:val="1"/>
      <w:numFmt w:val="lowerLetter"/>
      <w:lvlText w:val="(%1)"/>
      <w:lvlJc w:val="left"/>
      <w:pPr>
        <w:ind w:left="36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EE4BD4"/>
    <w:multiLevelType w:val="hybridMultilevel"/>
    <w:tmpl w:val="554A80A2"/>
    <w:lvl w:ilvl="0" w:tplc="62AE4CB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01B0CA5"/>
    <w:multiLevelType w:val="hybridMultilevel"/>
    <w:tmpl w:val="B128ED58"/>
    <w:lvl w:ilvl="0" w:tplc="937452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16B6F26"/>
    <w:multiLevelType w:val="hybridMultilevel"/>
    <w:tmpl w:val="02E2F36C"/>
    <w:lvl w:ilvl="0" w:tplc="D398235C">
      <w:start w:val="3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TAztzS3NDQ2NDNU0lEKTi0uzszPAykwqwUAXQbOZywAAAA="/>
  </w:docVars>
  <w:rsids>
    <w:rsidRoot w:val="00421359"/>
    <w:rsid w:val="000402E6"/>
    <w:rsid w:val="00042E18"/>
    <w:rsid w:val="00046374"/>
    <w:rsid w:val="00060C85"/>
    <w:rsid w:val="00060F10"/>
    <w:rsid w:val="0007226E"/>
    <w:rsid w:val="00093522"/>
    <w:rsid w:val="000D51BD"/>
    <w:rsid w:val="000E19A7"/>
    <w:rsid w:val="000F03A3"/>
    <w:rsid w:val="000F1178"/>
    <w:rsid w:val="001016FA"/>
    <w:rsid w:val="00104208"/>
    <w:rsid w:val="0011263E"/>
    <w:rsid w:val="001131A1"/>
    <w:rsid w:val="001138CA"/>
    <w:rsid w:val="00115233"/>
    <w:rsid w:val="00115376"/>
    <w:rsid w:val="0012695C"/>
    <w:rsid w:val="001348B6"/>
    <w:rsid w:val="00181BF8"/>
    <w:rsid w:val="00184491"/>
    <w:rsid w:val="00195120"/>
    <w:rsid w:val="00195F47"/>
    <w:rsid w:val="001B18DD"/>
    <w:rsid w:val="001F4820"/>
    <w:rsid w:val="001F5578"/>
    <w:rsid w:val="0021378B"/>
    <w:rsid w:val="00236273"/>
    <w:rsid w:val="002376AD"/>
    <w:rsid w:val="0025426E"/>
    <w:rsid w:val="00291BB1"/>
    <w:rsid w:val="002A018C"/>
    <w:rsid w:val="002A45F3"/>
    <w:rsid w:val="002A530F"/>
    <w:rsid w:val="002C02C7"/>
    <w:rsid w:val="002E2801"/>
    <w:rsid w:val="002E2FD5"/>
    <w:rsid w:val="002E6216"/>
    <w:rsid w:val="002F02E4"/>
    <w:rsid w:val="002F3A1E"/>
    <w:rsid w:val="00300683"/>
    <w:rsid w:val="00325A3B"/>
    <w:rsid w:val="0033686B"/>
    <w:rsid w:val="00346D3D"/>
    <w:rsid w:val="0034779C"/>
    <w:rsid w:val="003628D9"/>
    <w:rsid w:val="0037013B"/>
    <w:rsid w:val="003872B8"/>
    <w:rsid w:val="00395086"/>
    <w:rsid w:val="003D6A40"/>
    <w:rsid w:val="003E5EDC"/>
    <w:rsid w:val="003F5C5C"/>
    <w:rsid w:val="004046CC"/>
    <w:rsid w:val="00421359"/>
    <w:rsid w:val="004547C8"/>
    <w:rsid w:val="00463351"/>
    <w:rsid w:val="004715C7"/>
    <w:rsid w:val="0048024D"/>
    <w:rsid w:val="004B6B1B"/>
    <w:rsid w:val="004C5564"/>
    <w:rsid w:val="004E0799"/>
    <w:rsid w:val="00510BB9"/>
    <w:rsid w:val="0051262D"/>
    <w:rsid w:val="0054568A"/>
    <w:rsid w:val="00564BD7"/>
    <w:rsid w:val="005651F9"/>
    <w:rsid w:val="0059264E"/>
    <w:rsid w:val="005A1B65"/>
    <w:rsid w:val="005C3F1E"/>
    <w:rsid w:val="005C47D1"/>
    <w:rsid w:val="005E7FF2"/>
    <w:rsid w:val="005F0DDA"/>
    <w:rsid w:val="005F3EA2"/>
    <w:rsid w:val="00600741"/>
    <w:rsid w:val="006021D8"/>
    <w:rsid w:val="00603AF2"/>
    <w:rsid w:val="00610394"/>
    <w:rsid w:val="00612D3E"/>
    <w:rsid w:val="006448B3"/>
    <w:rsid w:val="006458CB"/>
    <w:rsid w:val="006551B0"/>
    <w:rsid w:val="006706E8"/>
    <w:rsid w:val="00696098"/>
    <w:rsid w:val="006A30F2"/>
    <w:rsid w:val="006D1DB3"/>
    <w:rsid w:val="006E492E"/>
    <w:rsid w:val="006F3B7A"/>
    <w:rsid w:val="00712361"/>
    <w:rsid w:val="00713332"/>
    <w:rsid w:val="00737775"/>
    <w:rsid w:val="0074298A"/>
    <w:rsid w:val="0074379F"/>
    <w:rsid w:val="007537E8"/>
    <w:rsid w:val="00754E43"/>
    <w:rsid w:val="00755E37"/>
    <w:rsid w:val="00797663"/>
    <w:rsid w:val="007B24EF"/>
    <w:rsid w:val="007B68B1"/>
    <w:rsid w:val="007C24B3"/>
    <w:rsid w:val="007C342F"/>
    <w:rsid w:val="007F4C73"/>
    <w:rsid w:val="007F4E9C"/>
    <w:rsid w:val="007F5822"/>
    <w:rsid w:val="00802142"/>
    <w:rsid w:val="008034BD"/>
    <w:rsid w:val="008075E8"/>
    <w:rsid w:val="00814C67"/>
    <w:rsid w:val="00815001"/>
    <w:rsid w:val="00815133"/>
    <w:rsid w:val="00821820"/>
    <w:rsid w:val="00824823"/>
    <w:rsid w:val="008262E2"/>
    <w:rsid w:val="008320D8"/>
    <w:rsid w:val="00842583"/>
    <w:rsid w:val="00864EC4"/>
    <w:rsid w:val="00880625"/>
    <w:rsid w:val="008905F7"/>
    <w:rsid w:val="0089700F"/>
    <w:rsid w:val="008A08C9"/>
    <w:rsid w:val="008A55EC"/>
    <w:rsid w:val="008A7148"/>
    <w:rsid w:val="008B6CE4"/>
    <w:rsid w:val="008D1696"/>
    <w:rsid w:val="008E21A5"/>
    <w:rsid w:val="008F26A9"/>
    <w:rsid w:val="0091491E"/>
    <w:rsid w:val="00914DEF"/>
    <w:rsid w:val="0091671D"/>
    <w:rsid w:val="00916EBB"/>
    <w:rsid w:val="00931893"/>
    <w:rsid w:val="00935B33"/>
    <w:rsid w:val="0094260A"/>
    <w:rsid w:val="009455B8"/>
    <w:rsid w:val="009749F2"/>
    <w:rsid w:val="0097552E"/>
    <w:rsid w:val="00977A8B"/>
    <w:rsid w:val="0099637B"/>
    <w:rsid w:val="009A3749"/>
    <w:rsid w:val="009B0918"/>
    <w:rsid w:val="009B28BE"/>
    <w:rsid w:val="009F6005"/>
    <w:rsid w:val="009F6525"/>
    <w:rsid w:val="00A015EE"/>
    <w:rsid w:val="00A02ADC"/>
    <w:rsid w:val="00A40D8D"/>
    <w:rsid w:val="00A4743C"/>
    <w:rsid w:val="00A50E51"/>
    <w:rsid w:val="00A62899"/>
    <w:rsid w:val="00A87E5C"/>
    <w:rsid w:val="00AA7560"/>
    <w:rsid w:val="00AB4A05"/>
    <w:rsid w:val="00AB4AF5"/>
    <w:rsid w:val="00AC54B7"/>
    <w:rsid w:val="00B05708"/>
    <w:rsid w:val="00B14598"/>
    <w:rsid w:val="00B17BCA"/>
    <w:rsid w:val="00B23DA2"/>
    <w:rsid w:val="00B27E3F"/>
    <w:rsid w:val="00B46561"/>
    <w:rsid w:val="00B46BF5"/>
    <w:rsid w:val="00B5088A"/>
    <w:rsid w:val="00B81D53"/>
    <w:rsid w:val="00BA1FED"/>
    <w:rsid w:val="00BA4CE1"/>
    <w:rsid w:val="00BB441F"/>
    <w:rsid w:val="00BB643E"/>
    <w:rsid w:val="00BB7F40"/>
    <w:rsid w:val="00BC03E4"/>
    <w:rsid w:val="00BD03A5"/>
    <w:rsid w:val="00BD653C"/>
    <w:rsid w:val="00BE7B88"/>
    <w:rsid w:val="00BF6ACC"/>
    <w:rsid w:val="00C1135E"/>
    <w:rsid w:val="00C12358"/>
    <w:rsid w:val="00C27908"/>
    <w:rsid w:val="00C629A0"/>
    <w:rsid w:val="00C76925"/>
    <w:rsid w:val="00CA28C6"/>
    <w:rsid w:val="00CA28EB"/>
    <w:rsid w:val="00CB76F1"/>
    <w:rsid w:val="00CB7AF9"/>
    <w:rsid w:val="00CC57F4"/>
    <w:rsid w:val="00CD30B3"/>
    <w:rsid w:val="00CE0CCB"/>
    <w:rsid w:val="00CF0E55"/>
    <w:rsid w:val="00D30B26"/>
    <w:rsid w:val="00D53CCA"/>
    <w:rsid w:val="00D852D7"/>
    <w:rsid w:val="00DA1972"/>
    <w:rsid w:val="00DA33A8"/>
    <w:rsid w:val="00DA7C07"/>
    <w:rsid w:val="00DA7C21"/>
    <w:rsid w:val="00DB61EA"/>
    <w:rsid w:val="00DD1A42"/>
    <w:rsid w:val="00DF686E"/>
    <w:rsid w:val="00E033EF"/>
    <w:rsid w:val="00E10371"/>
    <w:rsid w:val="00E2260E"/>
    <w:rsid w:val="00E45EAF"/>
    <w:rsid w:val="00E53E80"/>
    <w:rsid w:val="00E54A09"/>
    <w:rsid w:val="00E6495F"/>
    <w:rsid w:val="00E64AA0"/>
    <w:rsid w:val="00E64E15"/>
    <w:rsid w:val="00E669DB"/>
    <w:rsid w:val="00E73140"/>
    <w:rsid w:val="00E829A2"/>
    <w:rsid w:val="00E84E79"/>
    <w:rsid w:val="00E900FE"/>
    <w:rsid w:val="00EA2146"/>
    <w:rsid w:val="00EB02E4"/>
    <w:rsid w:val="00EB0554"/>
    <w:rsid w:val="00EB3CDB"/>
    <w:rsid w:val="00EC03F2"/>
    <w:rsid w:val="00EC46CD"/>
    <w:rsid w:val="00EC6D1D"/>
    <w:rsid w:val="00F0469F"/>
    <w:rsid w:val="00F07E12"/>
    <w:rsid w:val="00F13A90"/>
    <w:rsid w:val="00F2091C"/>
    <w:rsid w:val="00F21ABD"/>
    <w:rsid w:val="00F227FF"/>
    <w:rsid w:val="00F62C20"/>
    <w:rsid w:val="00F662DD"/>
    <w:rsid w:val="00F724C1"/>
    <w:rsid w:val="00F83D02"/>
    <w:rsid w:val="00F93B56"/>
    <w:rsid w:val="00FA466F"/>
    <w:rsid w:val="00FB4818"/>
    <w:rsid w:val="00FD39B6"/>
    <w:rsid w:val="00FD473D"/>
    <w:rsid w:val="00FE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7F31A"/>
  <w15:chartTrackingRefBased/>
  <w15:docId w15:val="{4D3020FD-EC13-4B3D-AF00-E2239407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51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4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3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3EF"/>
  </w:style>
  <w:style w:type="paragraph" w:styleId="Footer">
    <w:name w:val="footer"/>
    <w:basedOn w:val="Normal"/>
    <w:link w:val="FooterChar"/>
    <w:uiPriority w:val="99"/>
    <w:unhideWhenUsed/>
    <w:rsid w:val="00E033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3EF"/>
  </w:style>
  <w:style w:type="paragraph" w:styleId="ListParagraph">
    <w:name w:val="List Paragraph"/>
    <w:basedOn w:val="Normal"/>
    <w:uiPriority w:val="34"/>
    <w:qFormat/>
    <w:rsid w:val="00FE56A0"/>
    <w:pPr>
      <w:spacing w:after="0" w:line="276" w:lineRule="auto"/>
      <w:ind w:left="720"/>
      <w:contextualSpacing/>
    </w:pPr>
    <w:rPr>
      <w:rFonts w:ascii="Arial" w:eastAsia="SimSun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4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4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he</dc:creator>
  <cp:keywords/>
  <dc:description/>
  <cp:lastModifiedBy>Wang, Zhe</cp:lastModifiedBy>
  <cp:revision>216</cp:revision>
  <dcterms:created xsi:type="dcterms:W3CDTF">2021-09-22T17:52:00Z</dcterms:created>
  <dcterms:modified xsi:type="dcterms:W3CDTF">2022-03-31T17:01:00Z</dcterms:modified>
</cp:coreProperties>
</file>